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40EC77C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607BEFB" w14:textId="38D55185" w:rsidR="003E3081" w:rsidRDefault="003E308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>SELECT RTRIM(FIRST_NAME) FROM worker;</w:t>
      </w:r>
    </w:p>
    <w:p w14:paraId="6AA53680" w14:textId="6C8B2981" w:rsidR="003E3081" w:rsidRPr="007A1BB7" w:rsidRDefault="003E308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drawing>
          <wp:inline distT="0" distB="0" distL="0" distR="0" wp14:anchorId="31C42649" wp14:editId="44F2C45D">
            <wp:extent cx="5731510" cy="35229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FAB2" w14:textId="30640AD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8FF9E0A" w14:textId="61864503" w:rsidR="003E3081" w:rsidRDefault="003E308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 xml:space="preserve">SELECT DISTINCT DEPARTMENT, LENGTH(DEPARTMENT) AS </w:t>
      </w:r>
      <w:proofErr w:type="spellStart"/>
      <w:r w:rsidRPr="003E3081">
        <w:rPr>
          <w:b w:val="0"/>
          <w:bCs w:val="0"/>
          <w:color w:val="444444"/>
          <w:spacing w:val="3"/>
        </w:rPr>
        <w:t>departmentNameLength</w:t>
      </w:r>
      <w:proofErr w:type="spellEnd"/>
      <w:r w:rsidRPr="003E3081">
        <w:rPr>
          <w:b w:val="0"/>
          <w:bCs w:val="0"/>
          <w:color w:val="444444"/>
          <w:spacing w:val="3"/>
        </w:rPr>
        <w:t xml:space="preserve"> FROM worker;</w:t>
      </w:r>
    </w:p>
    <w:p w14:paraId="5A22ADCC" w14:textId="268577F8" w:rsidR="003E3081" w:rsidRDefault="003E308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695831D1" wp14:editId="58245F0F">
            <wp:extent cx="5731510" cy="35286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9EE08B6" w14:textId="77777777" w:rsidR="003E3081" w:rsidRPr="003E3081" w:rsidRDefault="003E3081" w:rsidP="003E308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>SELECT Salary FROM Worker ORDER BY Salary DESC LIMIT 5,1;</w:t>
      </w:r>
    </w:p>
    <w:p w14:paraId="4197A0B9" w14:textId="77777777" w:rsidR="003E3081" w:rsidRPr="003E3081" w:rsidRDefault="003E3081" w:rsidP="003E308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>where n = 5</w:t>
      </w:r>
    </w:p>
    <w:p w14:paraId="4DDC3B46" w14:textId="77777777" w:rsidR="003E3081" w:rsidRPr="003E3081" w:rsidRDefault="003E3081" w:rsidP="003E308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>OR</w:t>
      </w:r>
    </w:p>
    <w:p w14:paraId="7A4B4852" w14:textId="2AA6F7B4" w:rsidR="006B2A37" w:rsidRPr="007A1BB7" w:rsidRDefault="003E3081" w:rsidP="003E308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E3081">
        <w:rPr>
          <w:b w:val="0"/>
          <w:bCs w:val="0"/>
          <w:color w:val="444444"/>
          <w:spacing w:val="3"/>
        </w:rPr>
        <w:t xml:space="preserve">SELECT SAL </w:t>
      </w:r>
      <w:proofErr w:type="gramStart"/>
      <w:r w:rsidRPr="003E3081">
        <w:rPr>
          <w:b w:val="0"/>
          <w:bCs w:val="0"/>
          <w:color w:val="444444"/>
          <w:spacing w:val="3"/>
        </w:rPr>
        <w:t>FROM( SELECT</w:t>
      </w:r>
      <w:proofErr w:type="gramEnd"/>
      <w:r w:rsidRPr="003E3081">
        <w:rPr>
          <w:b w:val="0"/>
          <w:bCs w:val="0"/>
          <w:color w:val="444444"/>
          <w:spacing w:val="3"/>
        </w:rPr>
        <w:t xml:space="preserve"> ROWNUM SLNO,SAL FROM (SELECT DISTINCT SAL FROM EMP ORDER BY SAL DESC)) WHERE SLNO=5;</w:t>
      </w:r>
    </w:p>
    <w:p w14:paraId="541A83DB" w14:textId="0A7438B2" w:rsidR="00411A69" w:rsidRDefault="007625DB">
      <w:r>
        <w:rPr>
          <w:noProof/>
        </w:rPr>
        <w:drawing>
          <wp:inline distT="0" distB="0" distL="0" distR="0" wp14:anchorId="1B97F333" wp14:editId="54496029">
            <wp:extent cx="5731510" cy="256857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3E3081"/>
    <w:rsid w:val="00411A69"/>
    <w:rsid w:val="006B2A37"/>
    <w:rsid w:val="0076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1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8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1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26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8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6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92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426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33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85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9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9</Words>
  <Characters>51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eenfathima461@outlook.com</cp:lastModifiedBy>
  <cp:revision>4</cp:revision>
  <dcterms:created xsi:type="dcterms:W3CDTF">2021-03-26T13:45:00Z</dcterms:created>
  <dcterms:modified xsi:type="dcterms:W3CDTF">2022-08-21T12:33:00Z</dcterms:modified>
</cp:coreProperties>
</file>